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настасия Гончар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584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584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1232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1232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17149"/>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17149"/>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2400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2400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8211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8211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88474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8474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90707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90707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89650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9650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4460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0988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0988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астасия Гончарь</dc:creator>
  <dc:language>ru-RU</dc:language>
  <cp:keywords/>
  <dcterms:created xsi:type="dcterms:W3CDTF">2025-02-25T08:29:44Z</dcterms:created>
  <dcterms:modified xsi:type="dcterms:W3CDTF">2025-02-25T08: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